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e0d5ab9fbed6a1dfb0dce139c812020fcd80c0"/>
      <w:r>
        <w:t xml:space="preserve">VT0005607 Consumer Confidence Report Certificate of Delivery 2023</w:t>
      </w:r>
      <w:bookmarkEnd w:id="20"/>
    </w:p>
    <w:p>
      <w:pPr>
        <w:pStyle w:val="Heading6"/>
      </w:pPr>
      <w:bookmarkStart w:id="21" w:name="maple-lane-nursing-home"/>
      <w:r>
        <w:t xml:space="preserve">MAPLE LANE NURSING HOME</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aple-lane-nursing-home---vt0005607"/>
      <w:r>
        <w:t xml:space="preserve">MAPLE LANE NURSING HOME - VT000560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c50e3e6ee334d41f72cb9f51f6993ebc4c8445"/>
      <w:r>
        <w:t xml:space="preserve">Detected Contaminants MAPLE LANE NURSING HOM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9</w:t>
            </w:r>
          </w:p>
        </w:tc>
        <w:tc>
          <w:p>
            <w:pPr>
              <w:pStyle w:val="Compact"/>
              <w:jc w:val="left"/>
            </w:pPr>
            <w:r>
              <w:t xml:space="preserve">0.200 - 2.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30/2023</w:t>
            </w:r>
          </w:p>
        </w:tc>
        <w:tc>
          <w:p>
            <w:pPr>
              <w:pStyle w:val="Compact"/>
              <w:jc w:val="left"/>
            </w:pPr>
            <w:r>
              <w:t xml:space="preserve">0.069</w:t>
            </w:r>
          </w:p>
        </w:tc>
        <w:tc>
          <w:p>
            <w:pPr>
              <w:pStyle w:val="Compact"/>
              <w:jc w:val="left"/>
            </w:pPr>
            <w:r>
              <w:t xml:space="preserve">0.069 - 0.06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30/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30/2022</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1/01/2023 - 01/31/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2/01/2023 - 02/28/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APLE LANE NURSING HOM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4:51Z</dcterms:created>
  <dcterms:modified xsi:type="dcterms:W3CDTF">2024-03-22T17: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